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01D79" w14:textId="77777777" w:rsidR="0004154A" w:rsidRDefault="0004154A">
      <w:bookmarkStart w:id="0" w:name="_Hlk87292827"/>
      <w:bookmarkEnd w:id="0"/>
    </w:p>
    <w:p w14:paraId="52A4EAEC" w14:textId="77777777" w:rsidR="0004154A" w:rsidRDefault="0004154A"/>
    <w:p w14:paraId="5D67D593" w14:textId="77777777" w:rsidR="0004154A" w:rsidRDefault="0004154A"/>
    <w:p w14:paraId="0F3107B7" w14:textId="77777777" w:rsidR="0004154A" w:rsidRDefault="0004154A"/>
    <w:p w14:paraId="45CECD43" w14:textId="77777777" w:rsidR="0004154A" w:rsidRDefault="0004154A"/>
    <w:p w14:paraId="48BDB654" w14:textId="77777777" w:rsidR="0004154A" w:rsidRDefault="0004154A"/>
    <w:p w14:paraId="32FBEBB1" w14:textId="77777777" w:rsidR="0004154A" w:rsidRDefault="0004154A"/>
    <w:p w14:paraId="2B1B4C0B" w14:textId="77777777" w:rsidR="0004154A" w:rsidRDefault="0004154A"/>
    <w:p w14:paraId="6B4F2FFF" w14:textId="2D5E0A04" w:rsidR="0004154A" w:rsidRDefault="0004154A" w:rsidP="0004154A">
      <w:pPr>
        <w:jc w:val="center"/>
      </w:pPr>
      <w:proofErr w:type="spellStart"/>
      <w:r>
        <w:t>Cubefeild</w:t>
      </w:r>
      <w:proofErr w:type="spellEnd"/>
      <w:r>
        <w:t xml:space="preserve"> recreation:</w:t>
      </w:r>
    </w:p>
    <w:p w14:paraId="398E505F" w14:textId="2DF80C06" w:rsidR="0004154A" w:rsidRDefault="0004154A" w:rsidP="0004154A">
      <w:pPr>
        <w:jc w:val="center"/>
      </w:pPr>
      <w:r>
        <w:t>Individual project proposal</w:t>
      </w:r>
    </w:p>
    <w:p w14:paraId="1FF20ACA" w14:textId="6D697B2F" w:rsidR="00434D85" w:rsidRDefault="00434D85" w:rsidP="0004154A">
      <w:pPr>
        <w:jc w:val="center"/>
      </w:pPr>
      <w:r>
        <w:t>CMPT 370</w:t>
      </w:r>
    </w:p>
    <w:p w14:paraId="478B4CCC" w14:textId="06B06E90" w:rsidR="0004154A" w:rsidRDefault="0004154A" w:rsidP="0004154A">
      <w:pPr>
        <w:jc w:val="center"/>
      </w:pPr>
      <w:r>
        <w:t>Thomas Williamson</w:t>
      </w:r>
    </w:p>
    <w:p w14:paraId="7EFB386B" w14:textId="77777777" w:rsidR="0004154A" w:rsidRDefault="0004154A" w:rsidP="0004154A">
      <w:pPr>
        <w:jc w:val="center"/>
      </w:pPr>
    </w:p>
    <w:p w14:paraId="0447428D" w14:textId="51410C8D" w:rsidR="0004154A" w:rsidRDefault="0004154A">
      <w:r>
        <w:br w:type="page"/>
      </w:r>
    </w:p>
    <w:p w14:paraId="6FDD3492" w14:textId="37FFF801" w:rsidR="0004154A" w:rsidRDefault="0004154A">
      <w:r>
        <w:lastRenderedPageBreak/>
        <w:t xml:space="preserve">I have an interest in creating video games and especially 3d environments, </w:t>
      </w:r>
      <w:proofErr w:type="spellStart"/>
      <w:r>
        <w:t>Cubefeild</w:t>
      </w:r>
      <w:proofErr w:type="spellEnd"/>
      <w:r>
        <w:t xml:space="preserve"> was one of the common pastimes in my elementary school, over all </w:t>
      </w:r>
      <w:proofErr w:type="spellStart"/>
      <w:r w:rsidR="00434D85">
        <w:t>Cubefield</w:t>
      </w:r>
      <w:proofErr w:type="spellEnd"/>
      <w:r>
        <w:t xml:space="preserve"> while offering a full playable game is </w:t>
      </w:r>
      <w:proofErr w:type="gramStart"/>
      <w:r w:rsidR="00434D85">
        <w:t>actually</w:t>
      </w:r>
      <w:r>
        <w:t xml:space="preserve"> relatively</w:t>
      </w:r>
      <w:proofErr w:type="gramEnd"/>
      <w:r>
        <w:t xml:space="preserve"> simple only requiring </w:t>
      </w:r>
      <w:r w:rsidR="00434D85">
        <w:t xml:space="preserve">simple 3d shapes, movement, random generation, and simple user inputs. </w:t>
      </w:r>
    </w:p>
    <w:p w14:paraId="4FD01462" w14:textId="0BB31299" w:rsidR="008D284D" w:rsidRDefault="008D284D">
      <w:r>
        <w:t xml:space="preserve">For my final project I essentially want to recreate </w:t>
      </w:r>
      <w:r w:rsidR="00580BD6">
        <w:t xml:space="preserve">the standard forward motion block dodging game cube field I may change the </w:t>
      </w:r>
      <w:r w:rsidR="0004154A">
        <w:t>graphics</w:t>
      </w:r>
      <w:r w:rsidR="00580BD6">
        <w:t xml:space="preserve"> slightly, add shading, change </w:t>
      </w:r>
      <w:proofErr w:type="gramStart"/>
      <w:r w:rsidR="00580BD6">
        <w:t>background</w:t>
      </w:r>
      <w:proofErr w:type="gramEnd"/>
      <w:r w:rsidR="00580BD6">
        <w:t xml:space="preserve"> or add textures </w:t>
      </w:r>
    </w:p>
    <w:p w14:paraId="031D93E7" w14:textId="02A7B4A0" w:rsidR="00580BD6" w:rsidRDefault="00580BD6">
      <w:r>
        <w:t xml:space="preserve">The general methods are </w:t>
      </w:r>
    </w:p>
    <w:p w14:paraId="76C90143" w14:textId="1A61C43D" w:rsidR="00434D85" w:rsidRDefault="00434D85">
      <w:r>
        <w:t>Add a time or a distance counter with high score keeper visible in one edge or corner of the view box</w:t>
      </w:r>
    </w:p>
    <w:p w14:paraId="6620A229" w14:textId="77777777" w:rsidR="00434D85" w:rsidRDefault="00434D85"/>
    <w:p w14:paraId="3C4BFCCF" w14:textId="03B4EFC2" w:rsidR="009D74DC" w:rsidRDefault="00580BD6">
      <w:r>
        <w:t xml:space="preserve">Create a 3d environment with a player </w:t>
      </w:r>
      <w:r w:rsidR="0004154A">
        <w:t>shape</w:t>
      </w:r>
      <w:r w:rsidR="00686501">
        <w:t xml:space="preserve"> (likely texture mapped and or sphere)</w:t>
      </w:r>
      <w:r w:rsidR="0004154A">
        <w:t xml:space="preserve"> (3d object)</w:t>
      </w:r>
      <w:r>
        <w:t xml:space="preserve"> that sits in the center low section of the </w:t>
      </w:r>
      <w:r w:rsidR="009D74DC">
        <w:t>view</w:t>
      </w:r>
      <w:r w:rsidR="00434D85">
        <w:t xml:space="preserve">. </w:t>
      </w:r>
      <w:r w:rsidR="009D74DC">
        <w:t>one point perspective</w:t>
      </w:r>
      <w:r w:rsidR="00434D85">
        <w:t>,</w:t>
      </w:r>
      <w:r w:rsidR="0004154A">
        <w:t xml:space="preserve"> </w:t>
      </w:r>
      <w:r w:rsidR="0004154A" w:rsidRPr="0004154A">
        <w:t>Directional light</w:t>
      </w:r>
      <w:r w:rsidR="004A6946">
        <w:t>-</w:t>
      </w:r>
      <w:r w:rsidR="004A6946" w:rsidRPr="004A6946">
        <w:t xml:space="preserve"> </w:t>
      </w:r>
      <w:proofErr w:type="spellStart"/>
      <w:r w:rsidR="004A6946" w:rsidRPr="004A6946">
        <w:t>Phong</w:t>
      </w:r>
      <w:proofErr w:type="spellEnd"/>
      <w:r w:rsidR="004A6946" w:rsidRPr="004A6946">
        <w:t xml:space="preserve"> shading</w:t>
      </w:r>
      <w:r w:rsidR="00434D85">
        <w:t>, and texture mapped sky box.</w:t>
      </w:r>
      <w:r w:rsidR="0004154A">
        <w:t xml:space="preserve"> </w:t>
      </w:r>
      <w:r w:rsidR="009D74DC" w:rsidRPr="009D74DC">
        <w:rPr>
          <w:noProof/>
        </w:rPr>
        <w:drawing>
          <wp:inline distT="0" distB="0" distL="0" distR="0" wp14:anchorId="0A14FAA1" wp14:editId="6706929F">
            <wp:extent cx="5943600" cy="3343275"/>
            <wp:effectExtent l="0" t="0" r="0" b="9525"/>
            <wp:docPr id="4" name="Picture 4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ubbl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FB764" w14:textId="27867FA0" w:rsidR="00580BD6" w:rsidRDefault="00580BD6">
      <w:r>
        <w:lastRenderedPageBreak/>
        <w:t xml:space="preserve">Create instances of a </w:t>
      </w:r>
      <w:r w:rsidR="0004154A">
        <w:t xml:space="preserve">3d </w:t>
      </w:r>
      <w:r>
        <w:t>shape</w:t>
      </w:r>
      <w:r w:rsidR="0004154A">
        <w:t xml:space="preserve"> (most likely pyramid</w:t>
      </w:r>
      <w:r>
        <w:t xml:space="preserve"> </w:t>
      </w:r>
      <w:r w:rsidR="0004154A">
        <w:t>may differ</w:t>
      </w:r>
      <w:r w:rsidR="00686501">
        <w:t xml:space="preserve"> and texture mapped</w:t>
      </w:r>
      <w:r w:rsidR="0004154A">
        <w:t xml:space="preserve">) </w:t>
      </w:r>
      <w:r>
        <w:t xml:space="preserve">that appear randomly on the horizon and move along the z axis towards the camera  </w:t>
      </w:r>
      <w:r w:rsidR="009D74DC" w:rsidRPr="009D74DC">
        <w:rPr>
          <w:noProof/>
        </w:rPr>
        <w:drawing>
          <wp:inline distT="0" distB="0" distL="0" distR="0" wp14:anchorId="5F1B2E5B" wp14:editId="05A8482E">
            <wp:extent cx="5943600" cy="3343275"/>
            <wp:effectExtent l="0" t="0" r="0" b="9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3DC49" w14:textId="61A38349" w:rsidR="009D74DC" w:rsidRDefault="009D74DC">
      <w:r>
        <w:t xml:space="preserve">The user will be able to use “a” “d” or the “&lt;-” “-&gt;” arrow keys </w:t>
      </w:r>
      <w:proofErr w:type="gramStart"/>
      <w:r>
        <w:t>in order to</w:t>
      </w:r>
      <w:proofErr w:type="gramEnd"/>
      <w:r>
        <w:t xml:space="preserve"> move the camera and the player object along the x axis to avoid the oncoming objects</w:t>
      </w:r>
    </w:p>
    <w:p w14:paraId="58F078E3" w14:textId="1C5A6F7D" w:rsidR="00434D85" w:rsidRDefault="00434D85"/>
    <w:p w14:paraId="789A3FDE" w14:textId="77777777" w:rsidR="00434D85" w:rsidRDefault="00434D85">
      <w:r>
        <w:t>If player object collides with one of the oncoming objects all objects stop, counter stops, and game ends.</w:t>
      </w:r>
    </w:p>
    <w:p w14:paraId="5473CBC7" w14:textId="2C5139B5" w:rsidR="00434D85" w:rsidRDefault="00434D85">
      <w:r>
        <w:t>implement game over screen containing restart button.</w:t>
      </w:r>
    </w:p>
    <w:p w14:paraId="2A97BF29" w14:textId="23E5C8F5" w:rsidR="00580BD6" w:rsidRDefault="00580BD6"/>
    <w:p w14:paraId="415B13FA" w14:textId="04BBF410" w:rsidR="009D74DC" w:rsidRDefault="009D74DC"/>
    <w:p w14:paraId="398EB57F" w14:textId="77777777" w:rsidR="009D74DC" w:rsidRDefault="009D74DC"/>
    <w:p w14:paraId="38FD1108" w14:textId="2285CDB8" w:rsidR="00580BD6" w:rsidRDefault="00580BD6">
      <w:r>
        <w:t>Reference:</w:t>
      </w:r>
    </w:p>
    <w:p w14:paraId="4B19EB23" w14:textId="26ACD765" w:rsidR="003F7781" w:rsidRDefault="003F7781">
      <w:r>
        <w:t xml:space="preserve">Block dodge type game </w:t>
      </w:r>
      <w:r w:rsidR="008D284D">
        <w:t>“</w:t>
      </w:r>
      <w:proofErr w:type="spellStart"/>
      <w:r w:rsidR="008D284D">
        <w:t>cubefield</w:t>
      </w:r>
      <w:proofErr w:type="spellEnd"/>
      <w:r w:rsidR="008D284D">
        <w:t>”</w:t>
      </w:r>
    </w:p>
    <w:p w14:paraId="2210E940" w14:textId="55C94D71" w:rsidR="008D284D" w:rsidRDefault="008D284D">
      <w:r w:rsidRPr="008D284D">
        <w:t>https://www.crazygames.com/game/cubefield</w:t>
      </w:r>
    </w:p>
    <w:p w14:paraId="2FA90F2C" w14:textId="0231CADD" w:rsidR="008D284D" w:rsidRDefault="008D284D">
      <w:r>
        <w:rPr>
          <w:noProof/>
        </w:rPr>
        <w:lastRenderedPageBreak/>
        <w:drawing>
          <wp:inline distT="0" distB="0" distL="0" distR="0" wp14:anchorId="3FB02406" wp14:editId="23B5FC4A">
            <wp:extent cx="5943600" cy="3122295"/>
            <wp:effectExtent l="0" t="0" r="0" b="1905"/>
            <wp:docPr id="2" name="Picture 2" descr="Cubefield - Play Cubefield on Crazy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ubefield - Play Cubefield on CrazyGame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02A8B" w14:textId="4604084D" w:rsidR="00580BD6" w:rsidRDefault="00580BD6">
      <w:r>
        <w:t>Run game</w:t>
      </w:r>
    </w:p>
    <w:p w14:paraId="23BF5AB9" w14:textId="48E68F03" w:rsidR="00580BD6" w:rsidRDefault="00580BD6">
      <w:r w:rsidRPr="00580BD6">
        <w:t>https://www.coolmathgames.com/0-run-2</w:t>
      </w:r>
    </w:p>
    <w:p w14:paraId="2EC1F98B" w14:textId="4D0E45AA" w:rsidR="003F7781" w:rsidRDefault="008D284D">
      <w:r>
        <w:rPr>
          <w:noProof/>
        </w:rPr>
        <w:drawing>
          <wp:inline distT="0" distB="0" distL="0" distR="0" wp14:anchorId="3F80C0F2" wp14:editId="0E758224">
            <wp:extent cx="5334000" cy="2781300"/>
            <wp:effectExtent l="0" t="0" r="0" b="0"/>
            <wp:docPr id="1" name="Picture 1" descr="Run 2 - Play it now at CoolmathGame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n 2 - Play it now at CoolmathGames.co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52A70" w14:textId="77777777" w:rsidR="003F7781" w:rsidRDefault="003F7781"/>
    <w:p w14:paraId="72F9AEC9" w14:textId="34CEF911" w:rsidR="00B24CEA" w:rsidRDefault="00580BD6">
      <w:pPr>
        <w:rPr>
          <w:rStyle w:val="Hyperlink"/>
        </w:rPr>
      </w:pPr>
      <w:r>
        <w:t xml:space="preserve">Making a </w:t>
      </w:r>
      <w:r w:rsidR="003F7781">
        <w:t>Sky box</w:t>
      </w:r>
      <w:r>
        <w:t xml:space="preserve"> to change background</w:t>
      </w:r>
      <w:r w:rsidR="00434D85">
        <w:t xml:space="preserve">: </w:t>
      </w:r>
      <w:hyperlink r:id="rId8" w:history="1">
        <w:r w:rsidR="00434D85" w:rsidRPr="00726026">
          <w:rPr>
            <w:rStyle w:val="Hyperlink"/>
          </w:rPr>
          <w:t>https://www.youtube.com/watch?v=cp-H_6VODko&amp;t=33s&amp;ab_channel=RedStapler</w:t>
        </w:r>
      </w:hyperlink>
    </w:p>
    <w:p w14:paraId="0335E416" w14:textId="2C967779" w:rsidR="008F3559" w:rsidRDefault="00871C36">
      <w:hyperlink r:id="rId9" w:history="1">
        <w:r w:rsidR="008F3559" w:rsidRPr="009D0981">
          <w:rPr>
            <w:rStyle w:val="Hyperlink"/>
          </w:rPr>
          <w:t>https://webglfundamentals.org/webgl/lessons/webgl-skybox.html</w:t>
        </w:r>
      </w:hyperlink>
      <w:r w:rsidR="008F3559">
        <w:t xml:space="preserve"> </w:t>
      </w:r>
    </w:p>
    <w:p w14:paraId="246BEA88" w14:textId="23FB295E" w:rsidR="0004154A" w:rsidRDefault="0004154A"/>
    <w:p w14:paraId="0B089DFC" w14:textId="6399CFA8" w:rsidR="0004154A" w:rsidRDefault="0004154A">
      <w:r>
        <w:t xml:space="preserve">lighting:  </w:t>
      </w:r>
      <w:hyperlink r:id="rId10" w:history="1">
        <w:r w:rsidR="00434D85" w:rsidRPr="00726026">
          <w:rPr>
            <w:rStyle w:val="Hyperlink"/>
          </w:rPr>
          <w:t>https://developer.mozilla.org/en-US/docs/Web/API/WebGL_API/Tutorial/Lighting_in_WebGL</w:t>
        </w:r>
      </w:hyperlink>
      <w:r w:rsidR="00434D85">
        <w:t xml:space="preserve"> </w:t>
      </w:r>
    </w:p>
    <w:p w14:paraId="1EC04A35" w14:textId="53240DF8" w:rsidR="004A6946" w:rsidRDefault="004A6946">
      <w:pPr>
        <w:rPr>
          <w:rFonts w:ascii="Arial" w:hAnsi="Arial" w:cs="Arial"/>
          <w:color w:val="1B1B1B"/>
          <w:spacing w:val="-1"/>
          <w:shd w:val="clear" w:color="auto" w:fill="FFFFFF"/>
        </w:rPr>
      </w:pPr>
      <w:r w:rsidRPr="004A6946">
        <w:lastRenderedPageBreak/>
        <w:t xml:space="preserve"> </w:t>
      </w:r>
      <w:proofErr w:type="spellStart"/>
      <w:r w:rsidRPr="004A6946">
        <w:t>Phong</w:t>
      </w:r>
      <w:proofErr w:type="spellEnd"/>
      <w:r w:rsidRPr="004A6946">
        <w:t xml:space="preserve"> shading</w:t>
      </w:r>
      <w:r>
        <w:t xml:space="preserve">: </w:t>
      </w:r>
      <w:r w:rsidRPr="004A6946">
        <w:rPr>
          <w:rFonts w:ascii="Arial" w:hAnsi="Arial" w:cs="Arial"/>
          <w:color w:val="1B1B1B"/>
          <w:spacing w:val="-1"/>
          <w:shd w:val="clear" w:color="auto" w:fill="FFFFFF"/>
        </w:rPr>
        <w:t> </w:t>
      </w:r>
      <w:hyperlink r:id="rId11" w:history="1">
        <w:r w:rsidRPr="00726026">
          <w:rPr>
            <w:rStyle w:val="Hyperlink"/>
            <w:rFonts w:ascii="Arial" w:hAnsi="Arial" w:cs="Arial"/>
            <w:spacing w:val="-1"/>
            <w:shd w:val="clear" w:color="auto" w:fill="FFFFFF"/>
          </w:rPr>
          <w:t>https://en.wikipedia.org/wiki/Phong_shading</w:t>
        </w:r>
      </w:hyperlink>
      <w:r>
        <w:rPr>
          <w:rFonts w:ascii="Arial" w:hAnsi="Arial" w:cs="Arial"/>
          <w:color w:val="1B1B1B"/>
          <w:spacing w:val="-1"/>
          <w:shd w:val="clear" w:color="auto" w:fill="FFFFFF"/>
        </w:rPr>
        <w:t xml:space="preserve"> </w:t>
      </w:r>
    </w:p>
    <w:p w14:paraId="2938CA6C" w14:textId="02BA5739" w:rsidR="00FF3957" w:rsidRDefault="00FF3957">
      <w:pPr>
        <w:rPr>
          <w:rFonts w:ascii="Arial" w:hAnsi="Arial" w:cs="Arial"/>
          <w:color w:val="1B1B1B"/>
          <w:spacing w:val="-1"/>
          <w:shd w:val="clear" w:color="auto" w:fill="FFFFFF"/>
        </w:rPr>
      </w:pPr>
    </w:p>
    <w:p w14:paraId="41B0CBD9" w14:textId="0A72AA69" w:rsidR="00FF3957" w:rsidRDefault="00FF3957">
      <w:pPr>
        <w:rPr>
          <w:rStyle w:val="Hyperlink"/>
        </w:rPr>
      </w:pPr>
      <w:r>
        <w:t xml:space="preserve">Object instancing: </w:t>
      </w:r>
      <w:hyperlink r:id="rId12" w:history="1">
        <w:r w:rsidRPr="00E13CF8">
          <w:rPr>
            <w:rStyle w:val="Hyperlink"/>
          </w:rPr>
          <w:t>https://webglfundamentals.org/webgl/lessons/webgl-instanced-drawing.html</w:t>
        </w:r>
      </w:hyperlink>
    </w:p>
    <w:p w14:paraId="6C002362" w14:textId="28E489D8" w:rsidR="005573ED" w:rsidRDefault="005573ED">
      <w:r>
        <w:t xml:space="preserve">Perspective: </w:t>
      </w:r>
      <w:hyperlink r:id="rId13" w:history="1">
        <w:r w:rsidRPr="00284A96">
          <w:rPr>
            <w:rStyle w:val="Hyperlink"/>
          </w:rPr>
          <w:t>https://webglfundamentals.org/webgl/lessons/webgl-3d-perspective.html</w:t>
        </w:r>
      </w:hyperlink>
      <w:r>
        <w:t xml:space="preserve"> </w:t>
      </w:r>
    </w:p>
    <w:p w14:paraId="1BCA50C4" w14:textId="77777777" w:rsidR="00FF3957" w:rsidRDefault="00FF3957"/>
    <w:sectPr w:rsidR="00FF39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AFMiwtjSwtTJV0lIJTi4sz8/NACkxqAUosazIsAAAA"/>
  </w:docVars>
  <w:rsids>
    <w:rsidRoot w:val="00B24CEA"/>
    <w:rsid w:val="0004154A"/>
    <w:rsid w:val="0028520B"/>
    <w:rsid w:val="003F7781"/>
    <w:rsid w:val="00434D85"/>
    <w:rsid w:val="004A6946"/>
    <w:rsid w:val="005573ED"/>
    <w:rsid w:val="00580BD6"/>
    <w:rsid w:val="00686501"/>
    <w:rsid w:val="007943FD"/>
    <w:rsid w:val="00871C36"/>
    <w:rsid w:val="008D284D"/>
    <w:rsid w:val="008F3559"/>
    <w:rsid w:val="009D74DC"/>
    <w:rsid w:val="00B24CEA"/>
    <w:rsid w:val="00FF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BF951"/>
  <w15:chartTrackingRefBased/>
  <w15:docId w15:val="{487D65B5-F540-44F7-B5D0-94F31A00A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15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15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p-H_6VODko&amp;t=33s&amp;ab_channel=RedStapler" TargetMode="External"/><Relationship Id="rId13" Type="http://schemas.openxmlformats.org/officeDocument/2006/relationships/hyperlink" Target="https://webglfundamentals.org/webgl/lessons/webgl-3d-perspective.html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ebglfundamentals.org/webgl/lessons/webgl-instanced-drawing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https://en.wikipedia.org/wiki/Phong_shading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s://developer.mozilla.org/en-US/docs/Web/API/WebGL_API/Tutorial/Lighting_in_WebGL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ebglfundamentals.org/webgl/lessons/webgl-skybo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8</TotalTime>
  <Pages>5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liamson</dc:creator>
  <cp:keywords/>
  <dc:description/>
  <cp:lastModifiedBy>Thomas Williamson</cp:lastModifiedBy>
  <cp:revision>7</cp:revision>
  <cp:lastPrinted>2021-11-09T04:06:00Z</cp:lastPrinted>
  <dcterms:created xsi:type="dcterms:W3CDTF">2021-11-09T03:01:00Z</dcterms:created>
  <dcterms:modified xsi:type="dcterms:W3CDTF">2021-11-25T03:00:00Z</dcterms:modified>
</cp:coreProperties>
</file>